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A3325C" w14:textId="77777777" w:rsidR="00046FBF" w:rsidRDefault="00000000">
      <w:pPr>
        <w:pStyle w:val="Aa"/>
        <w:spacing w:after="156"/>
        <w:jc w:val="center"/>
        <w:rPr>
          <w:rFonts w:ascii="Times New Roman" w:eastAsia="宋体" w:hAnsi="Times New Roman" w:cs="Times New Roman" w:hint="default"/>
          <w:b/>
          <w:bCs/>
          <w:sz w:val="36"/>
          <w:szCs w:val="36"/>
          <w:lang w:val="zh-TW"/>
        </w:rPr>
      </w:pPr>
      <w:r>
        <w:rPr>
          <w:rFonts w:ascii="Times New Roman" w:eastAsia="宋体" w:hAnsi="Times New Roman" w:cs="Times New Roman" w:hint="default"/>
          <w:b/>
          <w:bCs/>
          <w:sz w:val="36"/>
          <w:szCs w:val="36"/>
          <w:lang w:val="zh-TW"/>
        </w:rPr>
        <w:t>心理与行为科学系第三届博士生创新论坛之</w:t>
      </w:r>
    </w:p>
    <w:p w14:paraId="77CFB881" w14:textId="77777777" w:rsidR="00046FBF" w:rsidRDefault="00000000">
      <w:pPr>
        <w:pStyle w:val="Aa"/>
        <w:spacing w:after="156"/>
        <w:jc w:val="center"/>
        <w:rPr>
          <w:rFonts w:ascii="Times New Roman" w:eastAsia="宋体" w:hAnsi="Times New Roman" w:cs="Times New Roman" w:hint="default"/>
          <w:b/>
          <w:bCs/>
          <w:sz w:val="36"/>
          <w:szCs w:val="36"/>
        </w:rPr>
      </w:pPr>
      <w:r>
        <w:rPr>
          <w:rFonts w:ascii="Times New Roman" w:eastAsia="宋体" w:hAnsi="Times New Roman" w:cs="Times New Roman" w:hint="default"/>
          <w:b/>
          <w:bCs/>
          <w:sz w:val="36"/>
          <w:szCs w:val="36"/>
          <w:lang w:val="zh-TW"/>
        </w:rPr>
        <w:t>管理心理学方向分论坛报名表</w:t>
      </w:r>
    </w:p>
    <w:tbl>
      <w:tblPr>
        <w:tblStyle w:val="TableNormal"/>
        <w:tblW w:w="11619" w:type="dxa"/>
        <w:jc w:val="center"/>
        <w:tblInd w:w="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413"/>
        <w:gridCol w:w="2693"/>
        <w:gridCol w:w="1559"/>
        <w:gridCol w:w="2977"/>
        <w:gridCol w:w="2977"/>
      </w:tblGrid>
      <w:tr w:rsidR="00046FBF" w14:paraId="08732A78" w14:textId="77777777">
        <w:trPr>
          <w:trHeight w:val="407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E618D5" w14:textId="77777777" w:rsidR="00046FBF" w:rsidRDefault="00000000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姓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名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5399D6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1ADB0" w14:textId="77777777" w:rsidR="00046FBF" w:rsidRDefault="00000000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性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别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B11805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ED7E7"/>
          </w:tcPr>
          <w:p w14:paraId="04F364EA" w14:textId="77777777" w:rsidR="00046FBF" w:rsidRDefault="00000000">
            <w:pPr>
              <w:pStyle w:val="Aa"/>
              <w:jc w:val="center"/>
              <w:rPr>
                <w:rFonts w:ascii="Times New Roman" w:eastAsia="宋体" w:hAnsi="Times New Roman" w:cs="Times New Roman" w:hint="default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/>
              </w:rPr>
              <w:t>照片（生活照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/>
              </w:rPr>
              <w:t>/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/>
              </w:rPr>
              <w:t>证件照）</w:t>
            </w:r>
          </w:p>
        </w:tc>
      </w:tr>
      <w:tr w:rsidR="00046FBF" w14:paraId="6ED55CF6" w14:textId="77777777">
        <w:trPr>
          <w:trHeight w:val="407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30FFAE" w14:textId="77777777" w:rsidR="00046FBF" w:rsidRDefault="00000000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手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proofErr w:type="gramStart"/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机</w:t>
            </w:r>
            <w:proofErr w:type="gramEnd"/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CD97FF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4CC6B1" w14:textId="77777777" w:rsidR="00046FBF" w:rsidRDefault="00000000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邮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箱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F187D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97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ED7E7"/>
          </w:tcPr>
          <w:p w14:paraId="360B6959" w14:textId="77777777" w:rsidR="00046FBF" w:rsidRDefault="00046FBF">
            <w:pPr>
              <w:rPr>
                <w:rFonts w:eastAsia="宋体"/>
              </w:rPr>
            </w:pPr>
          </w:p>
        </w:tc>
      </w:tr>
      <w:tr w:rsidR="00046FBF" w14:paraId="3167D858" w14:textId="77777777">
        <w:trPr>
          <w:trHeight w:val="407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5C3D36" w14:textId="77777777" w:rsidR="00046FBF" w:rsidRDefault="00000000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A4ED34" w14:textId="13F543FD" w:rsidR="00046FBF" w:rsidRDefault="00000000">
            <w:pPr>
              <w:rPr>
                <w:rFonts w:eastAsia="宋体"/>
                <w:color w:val="808080" w:themeColor="background1" w:themeShade="80"/>
                <w:lang w:eastAsia="zh-CN"/>
              </w:rPr>
            </w:pP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例：</w:t>
            </w:r>
            <w:proofErr w:type="gramStart"/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直博</w:t>
            </w:r>
            <w:proofErr w:type="gramEnd"/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普博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proofErr w:type="gramStart"/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硕转博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专硕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学硕</w:t>
            </w:r>
            <w:r w:rsidR="00CD60AF">
              <w:rPr>
                <w:rFonts w:eastAsia="宋体" w:hint="eastAsia"/>
                <w:color w:val="808080" w:themeColor="background1" w:themeShade="80"/>
                <w:lang w:eastAsia="zh-CN"/>
              </w:rPr>
              <w:t>二</w:t>
            </w:r>
            <w:proofErr w:type="gramEnd"/>
            <w:r w:rsidR="00CD60AF">
              <w:rPr>
                <w:rFonts w:eastAsia="宋体" w:hint="eastAsia"/>
                <w:color w:val="808080" w:themeColor="background1" w:themeShade="80"/>
                <w:lang w:eastAsia="zh-CN"/>
              </w:rPr>
              <w:t>年级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2C9A4A" w14:textId="77777777" w:rsidR="00046FBF" w:rsidRDefault="00000000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/>
                <w:b/>
                <w:bCs/>
              </w:rPr>
              <w:t>导</w:t>
            </w:r>
            <w:r>
              <w:rPr>
                <w:rFonts w:ascii="Times New Roman" w:eastAsia="宋体" w:hAnsi="Times New Roman" w:cs="Times New Roman"/>
                <w:b/>
                <w:bCs/>
              </w:rPr>
              <w:t xml:space="preserve">   </w:t>
            </w:r>
            <w:r>
              <w:rPr>
                <w:rFonts w:ascii="Times New Roman" w:eastAsia="宋体" w:hAnsi="Times New Roman" w:cs="Times New Roman"/>
                <w:b/>
                <w:bCs/>
              </w:rPr>
              <w:t>师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27DDC6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977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ED7E7"/>
          </w:tcPr>
          <w:p w14:paraId="2373ED6B" w14:textId="77777777" w:rsidR="00046FBF" w:rsidRDefault="00046FBF">
            <w:pPr>
              <w:rPr>
                <w:rFonts w:eastAsia="宋体"/>
              </w:rPr>
            </w:pPr>
          </w:p>
        </w:tc>
      </w:tr>
      <w:tr w:rsidR="00046FBF" w14:paraId="1E69C5AE" w14:textId="77777777">
        <w:trPr>
          <w:trHeight w:val="873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383D4" w14:textId="77777777" w:rsidR="00046FBF" w:rsidRDefault="00000000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目前取得的研究成果</w:t>
            </w:r>
          </w:p>
        </w:tc>
        <w:tc>
          <w:tcPr>
            <w:tcW w:w="72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455060" w14:textId="77777777" w:rsidR="00046FBF" w:rsidRDefault="00000000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论文已发表、在投、在撰写的都可填入）</w:t>
            </w:r>
          </w:p>
          <w:p w14:paraId="74297685" w14:textId="77777777" w:rsidR="00046FBF" w:rsidRDefault="00000000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例：</w:t>
            </w:r>
          </w:p>
          <w:p w14:paraId="75B4D20F" w14:textId="77777777" w:rsidR="00046FBF" w:rsidRDefault="00000000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xxxx</w:t>
            </w:r>
            <w:proofErr w:type="spellEnd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发表于</w:t>
            </w: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</w:t>
            </w: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已见刊）</w:t>
            </w:r>
          </w:p>
          <w:p w14:paraId="34EB927E" w14:textId="77777777" w:rsidR="00046FBF" w:rsidRDefault="00000000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xx</w:t>
            </w:r>
            <w:proofErr w:type="spellEnd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在投）</w:t>
            </w:r>
          </w:p>
          <w:p w14:paraId="4C5FCE27" w14:textId="77777777" w:rsidR="00046FBF" w:rsidRDefault="00000000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xxxx</w:t>
            </w:r>
            <w:proofErr w:type="spellEnd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撰写）</w:t>
            </w:r>
          </w:p>
        </w:tc>
        <w:tc>
          <w:tcPr>
            <w:tcW w:w="2977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ED7E7"/>
          </w:tcPr>
          <w:p w14:paraId="12749AF8" w14:textId="77777777" w:rsidR="00046FBF" w:rsidRDefault="00046FBF">
            <w:pPr>
              <w:rPr>
                <w:rFonts w:eastAsia="宋体"/>
                <w:lang w:eastAsia="zh-CN"/>
              </w:rPr>
            </w:pPr>
          </w:p>
        </w:tc>
      </w:tr>
      <w:tr w:rsidR="00046FBF" w14:paraId="078B7631" w14:textId="77777777">
        <w:trPr>
          <w:trHeight w:val="1010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D176C8" w14:textId="77777777" w:rsidR="00046FBF" w:rsidRDefault="00000000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报告题目</w:t>
            </w:r>
          </w:p>
        </w:tc>
        <w:tc>
          <w:tcPr>
            <w:tcW w:w="722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C6B6F1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97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ED7E7"/>
          </w:tcPr>
          <w:p w14:paraId="5264FEB0" w14:textId="77777777" w:rsidR="00046FBF" w:rsidRDefault="00046FBF">
            <w:pPr>
              <w:rPr>
                <w:rFonts w:eastAsia="宋体"/>
              </w:rPr>
            </w:pPr>
          </w:p>
        </w:tc>
      </w:tr>
      <w:tr w:rsidR="00046FBF" w14:paraId="60DCBF5A" w14:textId="77777777">
        <w:trPr>
          <w:trHeight w:val="4846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41D786" w14:textId="77777777" w:rsidR="00046FBF" w:rsidRDefault="00000000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报告摘要</w:t>
            </w:r>
          </w:p>
          <w:p w14:paraId="54F5D91D" w14:textId="77777777" w:rsidR="00046FBF" w:rsidRDefault="00000000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proofErr w:type="gramStart"/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（</w:t>
            </w:r>
            <w:proofErr w:type="gramEnd"/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500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字以内）</w:t>
            </w:r>
          </w:p>
        </w:tc>
        <w:tc>
          <w:tcPr>
            <w:tcW w:w="102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971888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1D9501EF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877F048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C49FEC8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DC0059D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3AA43266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482E4F24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339EFAFC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50F6664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6AD80A27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D0A75DF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1558E805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0EC9D2F9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6FAF550C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345EAF36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F747C37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2CE1C67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58246DC3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0893C396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7C2FAA1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E15C19C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3B176AF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6A22D889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55D9EC1D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4440767" w14:textId="77777777" w:rsidR="00046FBF" w:rsidRDefault="00046FBF">
            <w:pPr>
              <w:rPr>
                <w:rFonts w:eastAsia="宋体"/>
                <w:lang w:eastAsia="zh-CN"/>
              </w:rPr>
            </w:pPr>
          </w:p>
        </w:tc>
      </w:tr>
    </w:tbl>
    <w:p w14:paraId="0FA5BDBC" w14:textId="77777777" w:rsidR="00046FBF" w:rsidRDefault="00000000">
      <w:pPr>
        <w:pStyle w:val="-11"/>
        <w:spacing w:line="280" w:lineRule="exact"/>
        <w:ind w:firstLine="0"/>
        <w:jc w:val="left"/>
        <w:rPr>
          <w:rFonts w:ascii="Times New Roman" w:eastAsia="PMingLiU" w:hAnsi="Times New Roman" w:cs="Times New Roman" w:hint="default"/>
          <w:color w:val="FF0000"/>
          <w:u w:color="FF0000"/>
          <w:lang w:val="zh-TW"/>
        </w:rPr>
      </w:pPr>
      <w:r>
        <w:rPr>
          <w:rFonts w:ascii="Times New Roman" w:eastAsia="宋体" w:hAnsi="Times New Roman" w:cs="Times New Roman" w:hint="default"/>
          <w:color w:val="FF0000"/>
          <w:u w:color="FF0000"/>
          <w:lang w:val="zh-TW"/>
        </w:rPr>
        <w:t>注：</w:t>
      </w:r>
      <w:r>
        <w:rPr>
          <w:rFonts w:ascii="Times New Roman" w:eastAsia="宋体" w:hAnsi="Times New Roman" w:cs="Times New Roman" w:hint="default"/>
          <w:b/>
          <w:bCs/>
          <w:color w:val="FF0000"/>
          <w:u w:color="FF0000"/>
        </w:rPr>
        <w:t>1</w:t>
      </w:r>
      <w:r>
        <w:rPr>
          <w:rFonts w:ascii="Times New Roman" w:eastAsia="宋体" w:hAnsi="Times New Roman" w:cs="Times New Roman" w:hint="default"/>
          <w:color w:val="FF0000"/>
          <w:u w:color="FF0000"/>
          <w:lang w:val="zh-TW"/>
        </w:rPr>
        <w:t>、根据摘要进行报告筛选，请大家认真填写。</w:t>
      </w:r>
      <w:r>
        <w:rPr>
          <w:rFonts w:ascii="Times New Roman" w:eastAsia="宋体" w:hAnsi="Times New Roman" w:cs="Times New Roman" w:hint="default"/>
          <w:b/>
          <w:bCs/>
          <w:color w:val="FF0000"/>
          <w:u w:color="FF0000"/>
        </w:rPr>
        <w:t>2</w:t>
      </w:r>
      <w:r>
        <w:rPr>
          <w:rFonts w:ascii="Times New Roman" w:eastAsia="宋体" w:hAnsi="Times New Roman" w:cs="Times New Roman" w:hint="default"/>
          <w:color w:val="FF0000"/>
          <w:u w:color="FF0000"/>
          <w:lang w:val="zh-TW"/>
        </w:rPr>
        <w:t>、此表可根据需要适当调整大小。</w:t>
      </w:r>
    </w:p>
    <w:p w14:paraId="646C8732" w14:textId="77777777" w:rsidR="00046FBF" w:rsidRDefault="00000000">
      <w:pPr>
        <w:pStyle w:val="-11"/>
        <w:numPr>
          <w:ilvl w:val="0"/>
          <w:numId w:val="1"/>
        </w:numPr>
        <w:spacing w:line="280" w:lineRule="exact"/>
        <w:ind w:firstLine="0"/>
        <w:jc w:val="left"/>
        <w:rPr>
          <w:rStyle w:val="ab"/>
          <w:rFonts w:ascii="Times New Roman" w:eastAsia="宋体" w:hAnsi="Times New Roman" w:cs="Times New Roman" w:hint="default"/>
          <w:color w:val="FF0000"/>
          <w:u w:color="FF0000"/>
          <w:lang w:val="zh-TW"/>
        </w:rPr>
      </w:pPr>
      <w:r>
        <w:rPr>
          <w:rFonts w:ascii="Times New Roman" w:eastAsia="宋体" w:hAnsi="Times New Roman" w:cs="Times New Roman" w:hint="default"/>
          <w:highlight w:val="yellow"/>
          <w:lang w:val="zh-TW"/>
        </w:rPr>
        <w:t>报名表请于</w:t>
      </w:r>
      <w:r>
        <w:rPr>
          <w:rFonts w:ascii="Times New Roman" w:eastAsia="宋体" w:hAnsi="Times New Roman" w:cs="Times New Roman"/>
          <w:b/>
          <w:bCs/>
          <w:highlight w:val="yellow"/>
        </w:rPr>
        <w:t>4</w:t>
      </w:r>
      <w:r>
        <w:rPr>
          <w:rFonts w:ascii="Times New Roman" w:eastAsia="宋体" w:hAnsi="Times New Roman" w:cs="Times New Roman" w:hint="default"/>
          <w:b/>
          <w:bCs/>
          <w:highlight w:val="yellow"/>
        </w:rPr>
        <w:t>月</w:t>
      </w:r>
      <w:r>
        <w:rPr>
          <w:rFonts w:ascii="Times New Roman" w:eastAsia="宋体" w:hAnsi="Times New Roman" w:cs="Times New Roman" w:hint="default"/>
          <w:b/>
          <w:bCs/>
          <w:highlight w:val="yellow"/>
        </w:rPr>
        <w:t>28</w:t>
      </w:r>
      <w:r>
        <w:rPr>
          <w:rFonts w:ascii="Times New Roman" w:eastAsia="宋体" w:hAnsi="Times New Roman" w:cs="Times New Roman" w:hint="default"/>
          <w:b/>
          <w:bCs/>
          <w:highlight w:val="yellow"/>
        </w:rPr>
        <w:t>日</w:t>
      </w:r>
      <w:r>
        <w:rPr>
          <w:rFonts w:ascii="Times New Roman" w:eastAsia="宋体" w:hAnsi="Times New Roman" w:cs="Times New Roman"/>
          <w:b/>
          <w:bCs/>
          <w:highlight w:val="yellow"/>
        </w:rPr>
        <w:t>之</w:t>
      </w:r>
      <w:r>
        <w:rPr>
          <w:rFonts w:ascii="Times New Roman" w:eastAsia="宋体" w:hAnsi="Times New Roman" w:cs="Times New Roman" w:hint="default"/>
          <w:b/>
          <w:bCs/>
          <w:highlight w:val="yellow"/>
        </w:rPr>
        <w:t>前提交</w:t>
      </w:r>
      <w:r>
        <w:rPr>
          <w:rStyle w:val="ab"/>
          <w:rFonts w:ascii="Times New Roman" w:eastAsia="宋体" w:hAnsi="Times New Roman" w:cs="Times New Roman" w:hint="default"/>
          <w:color w:val="FF0000"/>
          <w:u w:color="FF0000"/>
          <w:lang w:val="zh-TW"/>
        </w:rPr>
        <w:t>，主题为</w:t>
      </w:r>
      <w:r>
        <w:rPr>
          <w:rStyle w:val="ab"/>
          <w:rFonts w:ascii="Times New Roman" w:eastAsia="宋体" w:hAnsi="Times New Roman" w:cs="Times New Roman"/>
          <w:color w:val="FF0000"/>
          <w:u w:color="FF0000"/>
        </w:rPr>
        <w:t>管理分论坛</w:t>
      </w:r>
      <w:r>
        <w:rPr>
          <w:rStyle w:val="ab"/>
          <w:rFonts w:ascii="Times New Roman" w:eastAsia="宋体" w:hAnsi="Times New Roman" w:cs="Times New Roman"/>
          <w:color w:val="FF0000"/>
          <w:u w:color="FF0000"/>
        </w:rPr>
        <w:t>_</w:t>
      </w:r>
      <w:r>
        <w:rPr>
          <w:rStyle w:val="ab"/>
          <w:rFonts w:ascii="Times New Roman" w:eastAsia="宋体" w:hAnsi="Times New Roman" w:cs="Times New Roman" w:hint="default"/>
          <w:color w:val="FF0000"/>
          <w:u w:color="FF0000"/>
          <w:lang w:val="zh-TW"/>
        </w:rPr>
        <w:t>学号</w:t>
      </w:r>
      <w:r>
        <w:rPr>
          <w:rStyle w:val="ab"/>
          <w:rFonts w:ascii="Times New Roman" w:eastAsia="宋体" w:hAnsi="Times New Roman" w:cs="Times New Roman" w:hint="default"/>
          <w:color w:val="FF0000"/>
          <w:u w:color="FF0000"/>
          <w:lang w:val="zh-TW"/>
        </w:rPr>
        <w:t>_</w:t>
      </w:r>
      <w:r>
        <w:rPr>
          <w:rStyle w:val="ab"/>
          <w:rFonts w:ascii="Times New Roman" w:eastAsia="宋体" w:hAnsi="Times New Roman" w:cs="Times New Roman" w:hint="default"/>
          <w:color w:val="FF0000"/>
          <w:u w:color="FF0000"/>
          <w:lang w:val="zh-TW"/>
        </w:rPr>
        <w:t>姓名，逾期报名无效！</w:t>
      </w:r>
    </w:p>
    <w:p w14:paraId="328B8852" w14:textId="77777777" w:rsidR="00046FBF" w:rsidRDefault="00000000">
      <w:pPr>
        <w:pStyle w:val="-11"/>
        <w:numPr>
          <w:ilvl w:val="0"/>
          <w:numId w:val="1"/>
        </w:numPr>
        <w:spacing w:line="280" w:lineRule="exact"/>
        <w:ind w:firstLine="0"/>
        <w:jc w:val="left"/>
        <w:rPr>
          <w:rStyle w:val="ab"/>
          <w:rFonts w:ascii="Times New Roman" w:eastAsia="宋体" w:hAnsi="Times New Roman" w:cs="Times New Roman" w:hint="default"/>
          <w:color w:val="FF0000"/>
          <w:u w:color="FF0000"/>
          <w:lang w:val="zh-TW" w:eastAsia="zh-TW"/>
        </w:rPr>
      </w:pPr>
      <w:r>
        <w:rPr>
          <w:rStyle w:val="ab"/>
          <w:rFonts w:ascii="Times New Roman" w:eastAsia="宋体" w:hAnsi="Times New Roman" w:cs="Times New Roman"/>
          <w:color w:val="FF0000"/>
          <w:u w:color="FF0000"/>
          <w:lang w:eastAsia="zh-TW"/>
        </w:rPr>
        <w:t>报名表发送至</w:t>
      </w:r>
      <w:r>
        <w:rPr>
          <w:rStyle w:val="ab"/>
          <w:rFonts w:ascii="Times New Roman" w:eastAsia="宋体" w:hAnsi="Times New Roman" w:cs="Times New Roman"/>
          <w:color w:val="FF0000"/>
          <w:u w:color="FF0000"/>
          <w:lang w:eastAsia="zh-TW"/>
        </w:rPr>
        <w:t>zju_psy_gxdzb@163.com</w:t>
      </w:r>
    </w:p>
    <w:sectPr w:rsidR="00046FBF"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81A816" w14:textId="77777777" w:rsidR="0024455E" w:rsidRDefault="0024455E" w:rsidP="00CD60AF">
      <w:r>
        <w:separator/>
      </w:r>
    </w:p>
  </w:endnote>
  <w:endnote w:type="continuationSeparator" w:id="0">
    <w:p w14:paraId="1E034C06" w14:textId="77777777" w:rsidR="0024455E" w:rsidRDefault="0024455E" w:rsidP="00CD6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HGMaruGothicMPRO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21BCD2" w14:textId="77777777" w:rsidR="0024455E" w:rsidRDefault="0024455E" w:rsidP="00CD60AF">
      <w:r>
        <w:separator/>
      </w:r>
    </w:p>
  </w:footnote>
  <w:footnote w:type="continuationSeparator" w:id="0">
    <w:p w14:paraId="270CE238" w14:textId="77777777" w:rsidR="0024455E" w:rsidRDefault="0024455E" w:rsidP="00CD60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2C5B7D"/>
    <w:multiLevelType w:val="singleLevel"/>
    <w:tmpl w:val="1D2C5B7D"/>
    <w:lvl w:ilvl="0">
      <w:start w:val="3"/>
      <w:numFmt w:val="decimal"/>
      <w:suff w:val="nothing"/>
      <w:lvlText w:val="%1、"/>
      <w:lvlJc w:val="left"/>
    </w:lvl>
  </w:abstractNum>
  <w:num w:numId="1" w16cid:durableId="1596792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NjA1MDEzNTAwtjRS0lEKTi0uzszPAykwrAUAzPXexywAAAA="/>
    <w:docVar w:name="commondata" w:val="eyJoZGlkIjoiZWQ4OWJiMDgxYTlmOTJlZjIzOWNjMzg4NjFiYTY1OWUifQ=="/>
  </w:docVars>
  <w:rsids>
    <w:rsidRoot w:val="007B4147"/>
    <w:rsid w:val="000040A4"/>
    <w:rsid w:val="00031A7E"/>
    <w:rsid w:val="00046FBF"/>
    <w:rsid w:val="00053066"/>
    <w:rsid w:val="000540F4"/>
    <w:rsid w:val="00090E16"/>
    <w:rsid w:val="0009771B"/>
    <w:rsid w:val="00117B31"/>
    <w:rsid w:val="001236DB"/>
    <w:rsid w:val="0015340F"/>
    <w:rsid w:val="001A21C4"/>
    <w:rsid w:val="001E147C"/>
    <w:rsid w:val="001E7EF6"/>
    <w:rsid w:val="001F5451"/>
    <w:rsid w:val="0020676A"/>
    <w:rsid w:val="00220F50"/>
    <w:rsid w:val="002218D0"/>
    <w:rsid w:val="00240DAD"/>
    <w:rsid w:val="0024455E"/>
    <w:rsid w:val="00275EF1"/>
    <w:rsid w:val="002803B2"/>
    <w:rsid w:val="002E36D4"/>
    <w:rsid w:val="002F4A0B"/>
    <w:rsid w:val="00317350"/>
    <w:rsid w:val="00341BE1"/>
    <w:rsid w:val="003D150F"/>
    <w:rsid w:val="003D7C55"/>
    <w:rsid w:val="003F2D85"/>
    <w:rsid w:val="003F4381"/>
    <w:rsid w:val="0040729E"/>
    <w:rsid w:val="00433141"/>
    <w:rsid w:val="00462A92"/>
    <w:rsid w:val="00470F86"/>
    <w:rsid w:val="00481A36"/>
    <w:rsid w:val="00497403"/>
    <w:rsid w:val="004A7779"/>
    <w:rsid w:val="004B0AF7"/>
    <w:rsid w:val="004D785B"/>
    <w:rsid w:val="004F66C6"/>
    <w:rsid w:val="005355E0"/>
    <w:rsid w:val="005366D6"/>
    <w:rsid w:val="00550FB7"/>
    <w:rsid w:val="00565D37"/>
    <w:rsid w:val="00580562"/>
    <w:rsid w:val="00603C58"/>
    <w:rsid w:val="006B6181"/>
    <w:rsid w:val="00722331"/>
    <w:rsid w:val="0074138C"/>
    <w:rsid w:val="00746DAD"/>
    <w:rsid w:val="007932D0"/>
    <w:rsid w:val="007A743A"/>
    <w:rsid w:val="007B4147"/>
    <w:rsid w:val="007C7D68"/>
    <w:rsid w:val="007E07A1"/>
    <w:rsid w:val="00813403"/>
    <w:rsid w:val="008601D3"/>
    <w:rsid w:val="00877CB1"/>
    <w:rsid w:val="008D793B"/>
    <w:rsid w:val="00945251"/>
    <w:rsid w:val="00956E83"/>
    <w:rsid w:val="009674AD"/>
    <w:rsid w:val="009A212F"/>
    <w:rsid w:val="009B3578"/>
    <w:rsid w:val="009E6081"/>
    <w:rsid w:val="00A015EE"/>
    <w:rsid w:val="00A12679"/>
    <w:rsid w:val="00A12D49"/>
    <w:rsid w:val="00A20CC7"/>
    <w:rsid w:val="00A327CC"/>
    <w:rsid w:val="00A330AB"/>
    <w:rsid w:val="00A85F57"/>
    <w:rsid w:val="00AD0C2F"/>
    <w:rsid w:val="00AE59D0"/>
    <w:rsid w:val="00B75BD0"/>
    <w:rsid w:val="00C1746A"/>
    <w:rsid w:val="00C41723"/>
    <w:rsid w:val="00C535C4"/>
    <w:rsid w:val="00C64258"/>
    <w:rsid w:val="00C7090B"/>
    <w:rsid w:val="00C77EC3"/>
    <w:rsid w:val="00C80D0E"/>
    <w:rsid w:val="00C905FD"/>
    <w:rsid w:val="00C91723"/>
    <w:rsid w:val="00CC7961"/>
    <w:rsid w:val="00CD60AF"/>
    <w:rsid w:val="00CF5662"/>
    <w:rsid w:val="00D45C87"/>
    <w:rsid w:val="00D50E1C"/>
    <w:rsid w:val="00D56EDD"/>
    <w:rsid w:val="00D663DE"/>
    <w:rsid w:val="00D71E70"/>
    <w:rsid w:val="00DA3333"/>
    <w:rsid w:val="00DA42B9"/>
    <w:rsid w:val="00DC348F"/>
    <w:rsid w:val="00DD7605"/>
    <w:rsid w:val="00DE0F18"/>
    <w:rsid w:val="00E444F3"/>
    <w:rsid w:val="00E452E5"/>
    <w:rsid w:val="00E82014"/>
    <w:rsid w:val="00E861DD"/>
    <w:rsid w:val="00E87EAC"/>
    <w:rsid w:val="00EA4AF0"/>
    <w:rsid w:val="00EA5982"/>
    <w:rsid w:val="00EB619D"/>
    <w:rsid w:val="00EC591D"/>
    <w:rsid w:val="00ED66EB"/>
    <w:rsid w:val="00ED7D88"/>
    <w:rsid w:val="00EF4629"/>
    <w:rsid w:val="00F07082"/>
    <w:rsid w:val="00F14A61"/>
    <w:rsid w:val="00F22DC0"/>
    <w:rsid w:val="00F24116"/>
    <w:rsid w:val="00F46517"/>
    <w:rsid w:val="00F55559"/>
    <w:rsid w:val="00F86315"/>
    <w:rsid w:val="00F86CC3"/>
    <w:rsid w:val="00FB7E00"/>
    <w:rsid w:val="00FD1560"/>
    <w:rsid w:val="00FE59BA"/>
    <w:rsid w:val="01FB23CB"/>
    <w:rsid w:val="2969197F"/>
    <w:rsid w:val="30B154FA"/>
    <w:rsid w:val="4D1F5D38"/>
    <w:rsid w:val="50061E3F"/>
    <w:rsid w:val="6104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2E36D6"/>
  <w15:docId w15:val="{E43630A7-3BBD-4945-AAC0-E8B06853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a6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FollowedHyperlink"/>
    <w:basedOn w:val="a0"/>
    <w:autoRedefine/>
    <w:uiPriority w:val="99"/>
    <w:semiHidden/>
    <w:unhideWhenUsed/>
    <w:qFormat/>
    <w:rPr>
      <w:color w:val="FF00FF" w:themeColor="followedHyperlink"/>
      <w:u w:val="single"/>
    </w:rPr>
  </w:style>
  <w:style w:type="character" w:styleId="a8">
    <w:name w:val="Hyperlink"/>
    <w:rPr>
      <w:u w:val="single"/>
    </w:rPr>
  </w:style>
  <w:style w:type="table" w:customStyle="1" w:styleId="TableNormal">
    <w:name w:val="Table Normal"/>
    <w:autoRedefine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9">
    <w:name w:val="页眉与页脚"/>
    <w:autoRedefine/>
    <w:qFormat/>
    <w:pP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</w:rPr>
  </w:style>
  <w:style w:type="paragraph" w:customStyle="1" w:styleId="Aa">
    <w:name w:val="正文 A"/>
    <w:autoRedefine/>
    <w:qFormat/>
    <w:pPr>
      <w:widowControl w:val="0"/>
      <w:jc w:val="both"/>
    </w:pPr>
    <w:rPr>
      <w:rFonts w:ascii="Arial Unicode MS" w:eastAsia="Calibri" w:hAnsi="Arial Unicode MS" w:cs="Arial Unicode MS" w:hint="eastAsia"/>
      <w:color w:val="000000"/>
      <w:kern w:val="2"/>
      <w:sz w:val="21"/>
      <w:szCs w:val="21"/>
      <w:u w:color="000000"/>
    </w:rPr>
  </w:style>
  <w:style w:type="paragraph" w:customStyle="1" w:styleId="-11">
    <w:name w:val="彩色列表 - 着色 11"/>
    <w:autoRedefine/>
    <w:qFormat/>
    <w:pPr>
      <w:widowControl w:val="0"/>
      <w:ind w:firstLine="420"/>
      <w:jc w:val="both"/>
    </w:pPr>
    <w:rPr>
      <w:rFonts w:ascii="Arial Unicode MS" w:eastAsia="Calibri" w:hAnsi="Arial Unicode MS" w:cs="Arial Unicode MS" w:hint="eastAsia"/>
      <w:color w:val="000000"/>
      <w:kern w:val="2"/>
      <w:sz w:val="21"/>
      <w:szCs w:val="21"/>
      <w:u w:color="000000"/>
    </w:rPr>
  </w:style>
  <w:style w:type="character" w:customStyle="1" w:styleId="ab">
    <w:name w:val="无"/>
    <w:autoRedefine/>
    <w:qFormat/>
  </w:style>
  <w:style w:type="character" w:customStyle="1" w:styleId="Hyperlink0">
    <w:name w:val="Hyperlink.0"/>
    <w:basedOn w:val="ab"/>
    <w:autoRedefine/>
    <w:qFormat/>
    <w:rPr>
      <w:rFonts w:ascii="宋体" w:eastAsia="宋体" w:hAnsi="宋体" w:cs="宋体"/>
      <w:color w:val="0000FF"/>
      <w:u w:val="single" w:color="0000FF"/>
      <w:lang w:val="zh-TW" w:eastAsia="zh-TW"/>
    </w:rPr>
  </w:style>
  <w:style w:type="character" w:customStyle="1" w:styleId="a6">
    <w:name w:val="页眉 字符"/>
    <w:basedOn w:val="a0"/>
    <w:link w:val="a5"/>
    <w:autoRedefine/>
    <w:uiPriority w:val="99"/>
    <w:qFormat/>
    <w:rPr>
      <w:sz w:val="18"/>
      <w:szCs w:val="18"/>
      <w:lang w:eastAsia="en-US"/>
    </w:rPr>
  </w:style>
  <w:style w:type="character" w:customStyle="1" w:styleId="a4">
    <w:name w:val="页脚 字符"/>
    <w:basedOn w:val="a0"/>
    <w:link w:val="a3"/>
    <w:autoRedefine/>
    <w:uiPriority w:val="99"/>
    <w:qFormat/>
    <w:rPr>
      <w:sz w:val="18"/>
      <w:szCs w:val="18"/>
      <w:lang w:eastAsia="en-US"/>
    </w:rPr>
  </w:style>
  <w:style w:type="character" w:customStyle="1" w:styleId="1">
    <w:name w:val="未处理的提及1"/>
    <w:basedOn w:val="a0"/>
    <w:autoRedefine/>
    <w:uiPriority w:val="99"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宋体"/>
        <a:cs typeface="Helvetica"/>
      </a:majorFont>
      <a:minorFont>
        <a:latin typeface="Helvetica"/>
        <a:ea typeface="宋体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董韩晨</dc:creator>
  <cp:lastModifiedBy>猷勋 葛</cp:lastModifiedBy>
  <cp:revision>2</cp:revision>
  <dcterms:created xsi:type="dcterms:W3CDTF">2024-04-16T08:42:00Z</dcterms:created>
  <dcterms:modified xsi:type="dcterms:W3CDTF">2024-04-16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7bc2be52a0acb05fb01b0377b168637430010b9cd0a44dcb46d88b59fb3e47</vt:lpwstr>
  </property>
  <property fmtid="{D5CDD505-2E9C-101B-9397-08002B2CF9AE}" pid="3" name="KSOProductBuildVer">
    <vt:lpwstr>2052-12.1.0.16388</vt:lpwstr>
  </property>
  <property fmtid="{D5CDD505-2E9C-101B-9397-08002B2CF9AE}" pid="4" name="ICV">
    <vt:lpwstr>FEE5BFE242B548989BB1B7B9B295937C_13</vt:lpwstr>
  </property>
</Properties>
</file>